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EC823" w14:textId="5881F154" w:rsidR="00127597" w:rsidRPr="00127597" w:rsidRDefault="00127597" w:rsidP="0013000C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1275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Semana 0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1</w:t>
      </w:r>
      <w:r w:rsidRPr="001275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: del </w:t>
      </w:r>
      <w:r w:rsidR="00B15B9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31 de diciembre</w:t>
      </w:r>
      <w:r w:rsidRPr="001275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al </w:t>
      </w:r>
      <w:r w:rsidR="00B15B9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6</w:t>
      </w:r>
      <w:r w:rsidRPr="001275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de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enero</w:t>
      </w:r>
    </w:p>
    <w:p w14:paraId="7A0B9649" w14:textId="7C74C963" w:rsidR="0013000C" w:rsidRPr="005B1CEA" w:rsidRDefault="0013000C" w:rsidP="0013000C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5B1CEA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Lectura bíblica</w:t>
      </w:r>
    </w:p>
    <w:p w14:paraId="3B03734E" w14:textId="7DC9B865" w:rsidR="0013000C" w:rsidRDefault="007256A8" w:rsidP="007256A8">
      <w:pPr>
        <w:pStyle w:val="Prrafodelista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Dia No. 1 - </w:t>
      </w:r>
      <w:r w:rsidR="00347549" w:rsidRPr="00347549">
        <w:rPr>
          <w:rFonts w:ascii="Times New Roman" w:hAnsi="Times New Roman" w:cs="Times New Roman"/>
          <w:color w:val="000000"/>
          <w:shd w:val="clear" w:color="auto" w:fill="FFFFFF"/>
        </w:rPr>
        <w:t>Josué 23</w:t>
      </w:r>
    </w:p>
    <w:p w14:paraId="659C3091" w14:textId="49C168A8" w:rsidR="0013000C" w:rsidRDefault="007256A8" w:rsidP="007256A8">
      <w:pPr>
        <w:pStyle w:val="Prrafodelista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>Dia No. 2 – Salmo 1</w:t>
      </w:r>
    </w:p>
    <w:p w14:paraId="15C9C0E1" w14:textId="2D3F5D09" w:rsidR="0013000C" w:rsidRDefault="007256A8" w:rsidP="007256A8">
      <w:pPr>
        <w:pStyle w:val="Prrafodelista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Dia No. 3 - </w:t>
      </w:r>
      <w:r w:rsidR="00754E87" w:rsidRPr="00754E87">
        <w:rPr>
          <w:rFonts w:ascii="Times New Roman" w:hAnsi="Times New Roman" w:cs="Times New Roman"/>
          <w:color w:val="000000"/>
          <w:shd w:val="clear" w:color="auto" w:fill="FFFFFF"/>
        </w:rPr>
        <w:t>Isaías 55</w:t>
      </w:r>
    </w:p>
    <w:p w14:paraId="5866FEF4" w14:textId="728FE878" w:rsidR="0013000C" w:rsidRPr="0013000C" w:rsidRDefault="007256A8" w:rsidP="007256A8">
      <w:pPr>
        <w:pStyle w:val="Prrafodelista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Dia No. 4 - </w:t>
      </w:r>
      <w:r w:rsidR="00347549" w:rsidRPr="00347549">
        <w:rPr>
          <w:rFonts w:ascii="Times New Roman" w:hAnsi="Times New Roman" w:cs="Times New Roman"/>
          <w:color w:val="000000"/>
          <w:shd w:val="clear" w:color="auto" w:fill="FFFFFF"/>
        </w:rPr>
        <w:t>2 Timoteo 3</w:t>
      </w:r>
    </w:p>
    <w:p w14:paraId="7030DC68" w14:textId="0F60A0D0" w:rsidR="0013000C" w:rsidRPr="005B1CEA" w:rsidRDefault="0013000C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5B1CEA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Memorización</w:t>
      </w:r>
    </w:p>
    <w:p w14:paraId="27CB12D1" w14:textId="6E3F3E75" w:rsidR="0013000C" w:rsidRDefault="0013000C">
      <w:pPr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ab/>
        <w:t xml:space="preserve">Pregunta: </w:t>
      </w:r>
      <w:r w:rsidR="007256A8" w:rsidRPr="007256A8">
        <w:rPr>
          <w:rFonts w:ascii="Times New Roman" w:hAnsi="Times New Roman" w:cs="Times New Roman"/>
          <w:color w:val="000000"/>
          <w:shd w:val="clear" w:color="auto" w:fill="FFFFFF"/>
        </w:rPr>
        <w:t>¿Qué es la Biblia?</w:t>
      </w:r>
    </w:p>
    <w:p w14:paraId="0B4BEF9D" w14:textId="2E78D244" w:rsidR="007256A8" w:rsidRDefault="007256A8" w:rsidP="007256A8">
      <w:pPr>
        <w:ind w:left="708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Respuesta: </w:t>
      </w:r>
      <w:r w:rsidRPr="007256A8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La Biblia es la Palabra de Dios.</w:t>
      </w:r>
      <w:r w:rsidRPr="007256A8">
        <w:rPr>
          <w:rFonts w:ascii="Times New Roman" w:hAnsi="Times New Roman" w:cs="Times New Roman"/>
          <w:color w:val="000000"/>
          <w:shd w:val="clear" w:color="auto" w:fill="FFFFFF"/>
        </w:rPr>
        <w:t xml:space="preserve"> Es verdadero y digno de confianza en todo lo que dice.</w:t>
      </w:r>
    </w:p>
    <w:p w14:paraId="6C274ACD" w14:textId="693BF872" w:rsidR="007256A8" w:rsidRDefault="007256A8" w:rsidP="007256A8">
      <w:pPr>
        <w:ind w:left="708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Versículo: </w:t>
      </w:r>
      <w:r w:rsidRPr="007256A8">
        <w:rPr>
          <w:rFonts w:ascii="Times New Roman" w:hAnsi="Times New Roman" w:cs="Times New Roman"/>
          <w:color w:val="000000"/>
          <w:shd w:val="clear" w:color="auto" w:fill="FFFFFF"/>
        </w:rPr>
        <w:t>2 Timoteo 3:16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Pr="007256A8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Toda la Escritura es inspirada por Dios, y útil para enseñar, para redargüir, para corregir, para instruir en justicia.</w:t>
      </w:r>
    </w:p>
    <w:p w14:paraId="7C50D6C3" w14:textId="3FB71490" w:rsidR="0013000C" w:rsidRPr="005B1CEA" w:rsidRDefault="005B1CEA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5B1CEA">
        <w:rPr>
          <w:rFonts w:ascii="Times New Roman" w:hAnsi="Times New Roman" w:cs="Times New Roman"/>
          <w:b/>
          <w:bCs/>
          <w:noProof/>
          <w:color w:val="000000"/>
          <w:shd w:val="clear" w:color="auto" w:fill="FFFFFF"/>
        </w:rPr>
        <w:drawing>
          <wp:anchor distT="0" distB="0" distL="114300" distR="114300" simplePos="0" relativeHeight="251658240" behindDoc="1" locked="0" layoutInCell="1" allowOverlap="1" wp14:anchorId="522C3982" wp14:editId="3408FEE4">
            <wp:simplePos x="0" y="0"/>
            <wp:positionH relativeFrom="margin">
              <wp:align>center</wp:align>
            </wp:positionH>
            <wp:positionV relativeFrom="paragraph">
              <wp:posOffset>132080</wp:posOffset>
            </wp:positionV>
            <wp:extent cx="4838700" cy="6318875"/>
            <wp:effectExtent l="0" t="0" r="0" b="6350"/>
            <wp:wrapNone/>
            <wp:docPr id="3" name="Imagen 3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abla&#10;&#10;Descripción generada automá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631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00C" w:rsidRPr="005B1CEA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Himno</w:t>
      </w:r>
    </w:p>
    <w:sectPr w:rsidR="0013000C" w:rsidRPr="005B1CEA" w:rsidSect="0013000C">
      <w:head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B3726" w14:textId="77777777" w:rsidR="0086405F" w:rsidRDefault="0086405F" w:rsidP="0013000C">
      <w:pPr>
        <w:spacing w:after="0" w:line="240" w:lineRule="auto"/>
      </w:pPr>
      <w:r>
        <w:separator/>
      </w:r>
    </w:p>
  </w:endnote>
  <w:endnote w:type="continuationSeparator" w:id="0">
    <w:p w14:paraId="36653BBD" w14:textId="77777777" w:rsidR="0086405F" w:rsidRDefault="0086405F" w:rsidP="001300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A92FB" w14:textId="77777777" w:rsidR="0086405F" w:rsidRDefault="0086405F" w:rsidP="0013000C">
      <w:pPr>
        <w:spacing w:after="0" w:line="240" w:lineRule="auto"/>
      </w:pPr>
      <w:r>
        <w:separator/>
      </w:r>
    </w:p>
  </w:footnote>
  <w:footnote w:type="continuationSeparator" w:id="0">
    <w:p w14:paraId="06E64F5E" w14:textId="77777777" w:rsidR="0086405F" w:rsidRDefault="0086405F" w:rsidP="001300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7B4AA" w14:textId="77777777" w:rsidR="0013000C" w:rsidRPr="0013000C" w:rsidRDefault="0013000C" w:rsidP="0013000C">
    <w:pPr>
      <w:jc w:val="center"/>
      <w:rPr>
        <w:rFonts w:ascii="Times New Roman" w:hAnsi="Times New Roman" w:cs="Times New Roman"/>
        <w:color w:val="000000"/>
        <w:sz w:val="32"/>
        <w:szCs w:val="32"/>
        <w:shd w:val="clear" w:color="auto" w:fill="FFFFFF"/>
      </w:rPr>
    </w:pPr>
    <w:r w:rsidRPr="0013000C">
      <w:rPr>
        <w:rFonts w:ascii="Times New Roman" w:hAnsi="Times New Roman" w:cs="Times New Roman"/>
        <w:color w:val="000000"/>
        <w:sz w:val="32"/>
        <w:szCs w:val="32"/>
        <w:shd w:val="clear" w:color="auto" w:fill="FFFFFF"/>
      </w:rPr>
      <w:t xml:space="preserve">En Espíritu </w:t>
    </w:r>
    <w:r>
      <w:rPr>
        <w:rFonts w:ascii="Times New Roman" w:hAnsi="Times New Roman" w:cs="Times New Roman"/>
        <w:color w:val="000000"/>
        <w:sz w:val="32"/>
        <w:szCs w:val="32"/>
        <w:shd w:val="clear" w:color="auto" w:fill="FFFFFF"/>
      </w:rPr>
      <w:t>&amp;</w:t>
    </w:r>
    <w:r w:rsidRPr="0013000C">
      <w:rPr>
        <w:rFonts w:ascii="Times New Roman" w:hAnsi="Times New Roman" w:cs="Times New Roman"/>
        <w:color w:val="000000"/>
        <w:sz w:val="32"/>
        <w:szCs w:val="32"/>
        <w:shd w:val="clear" w:color="auto" w:fill="FFFFFF"/>
      </w:rPr>
      <w:t xml:space="preserve"> En Verdad</w:t>
    </w:r>
  </w:p>
  <w:p w14:paraId="25CACBFB" w14:textId="77777777" w:rsidR="0013000C" w:rsidRDefault="0013000C" w:rsidP="0013000C">
    <w:pPr>
      <w:jc w:val="center"/>
      <w:rPr>
        <w:rFonts w:ascii="Times New Roman" w:hAnsi="Times New Roman" w:cs="Times New Roman"/>
        <w:color w:val="000000"/>
        <w:shd w:val="clear" w:color="auto" w:fill="FFFFFF"/>
      </w:rPr>
    </w:pPr>
    <w:r w:rsidRPr="0013000C">
      <w:rPr>
        <w:rFonts w:ascii="Times New Roman" w:hAnsi="Times New Roman" w:cs="Times New Roman"/>
        <w:color w:val="000000"/>
        <w:shd w:val="clear" w:color="auto" w:fill="FFFFFF"/>
      </w:rPr>
      <w:t>Cuatro Días de Meditación</w:t>
    </w:r>
  </w:p>
  <w:p w14:paraId="6AB55800" w14:textId="77777777" w:rsidR="0013000C" w:rsidRDefault="0013000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1340BB"/>
    <w:multiLevelType w:val="hybridMultilevel"/>
    <w:tmpl w:val="F550AC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475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MLQwNjYyNrK0NLFQ0lEKTi0uzszPAykwrgUAXKFRHiwAAAA="/>
  </w:docVars>
  <w:rsids>
    <w:rsidRoot w:val="0013000C"/>
    <w:rsid w:val="00012224"/>
    <w:rsid w:val="00127597"/>
    <w:rsid w:val="0013000C"/>
    <w:rsid w:val="00164F80"/>
    <w:rsid w:val="00347549"/>
    <w:rsid w:val="005B1CEA"/>
    <w:rsid w:val="007256A8"/>
    <w:rsid w:val="00754E87"/>
    <w:rsid w:val="0076720D"/>
    <w:rsid w:val="0086405F"/>
    <w:rsid w:val="00A844C0"/>
    <w:rsid w:val="00B15B9B"/>
    <w:rsid w:val="00F40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A9ECA"/>
  <w15:chartTrackingRefBased/>
  <w15:docId w15:val="{B4FBB555-BE14-49A2-9059-70E96F00C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300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3000C"/>
  </w:style>
  <w:style w:type="paragraph" w:styleId="Piedepgina">
    <w:name w:val="footer"/>
    <w:basedOn w:val="Normal"/>
    <w:link w:val="PiedepginaCar"/>
    <w:uiPriority w:val="99"/>
    <w:unhideWhenUsed/>
    <w:rsid w:val="001300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000C"/>
  </w:style>
  <w:style w:type="paragraph" w:styleId="Prrafodelista">
    <w:name w:val="List Paragraph"/>
    <w:basedOn w:val="Normal"/>
    <w:uiPriority w:val="34"/>
    <w:qFormat/>
    <w:rsid w:val="001300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88111A-4FBB-4552-91B2-68D4C7C84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68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i stilwell</dc:creator>
  <cp:keywords/>
  <dc:description/>
  <cp:lastModifiedBy>benji stilwell</cp:lastModifiedBy>
  <cp:revision>3</cp:revision>
  <dcterms:created xsi:type="dcterms:W3CDTF">2022-12-31T23:10:00Z</dcterms:created>
  <dcterms:modified xsi:type="dcterms:W3CDTF">2024-01-06T18:15:00Z</dcterms:modified>
</cp:coreProperties>
</file>